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charts/chart2.xml" ContentType="application/vnd.openxmlformats-officedocument.drawingml.chart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6ED" w:rsidRPr="004E76ED" w:rsidRDefault="004E76ED" w:rsidP="008006D8">
      <w:pPr>
        <w:spacing w:before="480" w:after="0"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4E76ED">
        <w:rPr>
          <w:rFonts w:ascii="Times New Roman" w:hAnsi="Times New Roman" w:cs="Times New Roman"/>
          <w:b/>
          <w:sz w:val="36"/>
          <w:szCs w:val="36"/>
        </w:rPr>
        <w:t xml:space="preserve">Beseda studentů </w:t>
      </w:r>
      <w:r>
        <w:rPr>
          <w:rFonts w:ascii="Times New Roman" w:hAnsi="Times New Roman" w:cs="Times New Roman"/>
          <w:b/>
          <w:sz w:val="36"/>
          <w:szCs w:val="36"/>
        </w:rPr>
        <w:t xml:space="preserve">1. ročníku DVS se zástupci nemocnice </w:t>
      </w:r>
      <w:r w:rsidRPr="004E76ED">
        <w:rPr>
          <w:rFonts w:ascii="Times New Roman" w:hAnsi="Times New Roman" w:cs="Times New Roman"/>
          <w:b/>
          <w:sz w:val="36"/>
          <w:szCs w:val="36"/>
        </w:rPr>
        <w:t>IKEM</w:t>
      </w:r>
    </w:p>
    <w:p w:rsidR="004E76ED" w:rsidRPr="00E313CC" w:rsidRDefault="004E76ED" w:rsidP="00E6059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E76ED" w:rsidRPr="00E313CC" w:rsidRDefault="004E76ED" w:rsidP="00E6059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13CC">
        <w:rPr>
          <w:rFonts w:ascii="Times New Roman" w:hAnsi="Times New Roman" w:cs="Times New Roman"/>
          <w:b/>
          <w:sz w:val="28"/>
          <w:szCs w:val="28"/>
        </w:rPr>
        <w:t xml:space="preserve">Mgr. Roman </w:t>
      </w:r>
      <w:proofErr w:type="spellStart"/>
      <w:r w:rsidRPr="00E313CC">
        <w:rPr>
          <w:rFonts w:ascii="Times New Roman" w:hAnsi="Times New Roman" w:cs="Times New Roman"/>
          <w:b/>
          <w:sz w:val="28"/>
          <w:szCs w:val="28"/>
        </w:rPr>
        <w:t>Keleman</w:t>
      </w:r>
      <w:proofErr w:type="spellEnd"/>
      <w:r w:rsidRPr="00E313CC">
        <w:rPr>
          <w:rFonts w:ascii="Times New Roman" w:hAnsi="Times New Roman" w:cs="Times New Roman"/>
          <w:b/>
          <w:sz w:val="28"/>
          <w:szCs w:val="28"/>
        </w:rPr>
        <w:t xml:space="preserve"> – vedoucí sestra ARO</w:t>
      </w:r>
    </w:p>
    <w:p w:rsidR="004E76ED" w:rsidRPr="00E313CC" w:rsidRDefault="004E76ED" w:rsidP="00E6059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13CC">
        <w:rPr>
          <w:rFonts w:ascii="Times New Roman" w:hAnsi="Times New Roman" w:cs="Times New Roman"/>
          <w:b/>
          <w:sz w:val="28"/>
          <w:szCs w:val="28"/>
        </w:rPr>
        <w:t>Alice Hladíková – zdravotní sestra</w:t>
      </w:r>
    </w:p>
    <w:p w:rsidR="00E6059D" w:rsidRDefault="00E6059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6059D" w:rsidRDefault="00E6059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E76ED" w:rsidRPr="00E6059D" w:rsidRDefault="00E6059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očet dotazovaných: </w:t>
      </w:r>
      <w:r w:rsidRPr="00E6059D">
        <w:rPr>
          <w:rFonts w:ascii="Times New Roman" w:hAnsi="Times New Roman" w:cs="Times New Roman"/>
          <w:sz w:val="24"/>
          <w:szCs w:val="24"/>
        </w:rPr>
        <w:t>20 studentů</w:t>
      </w:r>
    </w:p>
    <w:p w:rsidR="00E6059D" w:rsidRDefault="00E6059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6059D" w:rsidRDefault="00E6059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6059D">
        <w:rPr>
          <w:rFonts w:ascii="Times New Roman" w:hAnsi="Times New Roman" w:cs="Times New Roman"/>
          <w:b/>
          <w:sz w:val="24"/>
          <w:szCs w:val="24"/>
        </w:rPr>
        <w:t>1. Byla pro vás beseda se zdravotní sestrou vedoucí</w:t>
      </w:r>
      <w:r w:rsidR="008006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006D8" w:rsidRPr="008006D8">
        <w:rPr>
          <w:rFonts w:ascii="Times New Roman" w:hAnsi="Times New Roman" w:cs="Times New Roman"/>
          <w:b/>
          <w:sz w:val="24"/>
          <w:szCs w:val="24"/>
        </w:rPr>
        <w:t>ARO IKEM Praha a zdravotní sestrou Alicí Hladíkovou podnětná a přínosem?</w:t>
      </w:r>
    </w:p>
    <w:p w:rsidR="008006D8" w:rsidRPr="00E6059D" w:rsidRDefault="008006D8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92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</w:tblGrid>
      <w:tr w:rsidR="008006D8" w:rsidRPr="008006D8" w:rsidTr="00321F64">
        <w:trPr>
          <w:trHeight w:val="312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6D8" w:rsidRPr="008006D8" w:rsidRDefault="008006D8" w:rsidP="00321F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8006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006D8" w:rsidRPr="008006D8" w:rsidRDefault="008006D8" w:rsidP="00321F6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8006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20</w:t>
            </w:r>
          </w:p>
        </w:tc>
      </w:tr>
      <w:tr w:rsidR="008006D8" w:rsidRPr="008006D8" w:rsidTr="00321F64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6D8" w:rsidRPr="008006D8" w:rsidRDefault="008006D8" w:rsidP="00321F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8006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006D8" w:rsidRPr="008006D8" w:rsidRDefault="008006D8" w:rsidP="00321F6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8006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0</w:t>
            </w:r>
          </w:p>
        </w:tc>
      </w:tr>
    </w:tbl>
    <w:p w:rsidR="004E76ED" w:rsidRDefault="004E76E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006D8" w:rsidRDefault="008006D8" w:rsidP="008006D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5240</wp:posOffset>
            </wp:positionH>
            <wp:positionV relativeFrom="paragraph">
              <wp:posOffset>23495</wp:posOffset>
            </wp:positionV>
            <wp:extent cx="4572000" cy="2773680"/>
            <wp:effectExtent l="19050" t="0" r="19050" b="7620"/>
            <wp:wrapSquare wrapText="bothSides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anchor>
        </w:drawing>
      </w:r>
      <w:r w:rsidR="00E6059D">
        <w:rPr>
          <w:rFonts w:ascii="Times New Roman" w:hAnsi="Times New Roman" w:cs="Times New Roman"/>
          <w:b/>
          <w:sz w:val="24"/>
          <w:szCs w:val="24"/>
          <w:u w:val="single"/>
        </w:rPr>
        <w:br w:type="textWrapping" w:clear="all"/>
      </w:r>
    </w:p>
    <w:p w:rsidR="008006D8" w:rsidRDefault="008006D8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  <w:sectPr w:rsidR="008006D8" w:rsidSect="00E6059D">
          <w:headerReference w:type="default" r:id="rId8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:rsidR="008006D8" w:rsidRPr="008006D8" w:rsidRDefault="008006D8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006D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 </w:t>
      </w:r>
      <w:proofErr w:type="gramStart"/>
      <w:r w:rsidRPr="008006D8">
        <w:rPr>
          <w:rFonts w:ascii="Times New Roman" w:hAnsi="Times New Roman" w:cs="Times New Roman"/>
          <w:b/>
          <w:sz w:val="24"/>
          <w:szCs w:val="24"/>
        </w:rPr>
        <w:t>Měli</w:t>
      </w:r>
      <w:proofErr w:type="gramEnd"/>
      <w:r w:rsidRPr="008006D8">
        <w:rPr>
          <w:rFonts w:ascii="Times New Roman" w:hAnsi="Times New Roman" w:cs="Times New Roman"/>
          <w:b/>
          <w:sz w:val="24"/>
          <w:szCs w:val="24"/>
        </w:rPr>
        <w:t xml:space="preserve"> byste zájem o exkurzi v IKEM </w:t>
      </w:r>
      <w:proofErr w:type="gramStart"/>
      <w:r w:rsidRPr="008006D8">
        <w:rPr>
          <w:rFonts w:ascii="Times New Roman" w:hAnsi="Times New Roman" w:cs="Times New Roman"/>
          <w:b/>
          <w:sz w:val="24"/>
          <w:szCs w:val="24"/>
        </w:rPr>
        <w:t>Praha?</w:t>
      </w:r>
      <w:proofErr w:type="gramEnd"/>
    </w:p>
    <w:p w:rsidR="004E76ED" w:rsidRDefault="004E76E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92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</w:tblGrid>
      <w:tr w:rsidR="00C16F65" w:rsidRPr="00C16F65" w:rsidTr="00C16F65">
        <w:trPr>
          <w:trHeight w:val="312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F65" w:rsidRPr="00C16F65" w:rsidRDefault="00C16F65" w:rsidP="00C16F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C16F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16F65" w:rsidRPr="00C16F65" w:rsidRDefault="00C16F65" w:rsidP="00C16F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C16F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20</w:t>
            </w:r>
          </w:p>
        </w:tc>
      </w:tr>
      <w:tr w:rsidR="00C16F65" w:rsidRPr="00C16F65" w:rsidTr="00C16F65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F65" w:rsidRPr="00C16F65" w:rsidRDefault="00C16F65" w:rsidP="00C16F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C16F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16F65" w:rsidRPr="00C16F65" w:rsidRDefault="00C16F65" w:rsidP="00C16F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r w:rsidRPr="00C16F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0</w:t>
            </w:r>
          </w:p>
        </w:tc>
      </w:tr>
    </w:tbl>
    <w:p w:rsidR="008006D8" w:rsidRDefault="008006D8" w:rsidP="008006D8">
      <w:pPr>
        <w:tabs>
          <w:tab w:val="left" w:pos="2328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8006D8" w:rsidRPr="004E76ED" w:rsidRDefault="00C16F65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16F65">
        <w:rPr>
          <w:rFonts w:ascii="Times New Roman" w:hAnsi="Times New Roman" w:cs="Times New Roman"/>
          <w:b/>
          <w:noProof/>
          <w:sz w:val="24"/>
          <w:szCs w:val="24"/>
          <w:lang w:eastAsia="cs-CZ"/>
        </w:rPr>
        <w:drawing>
          <wp:inline distT="0" distB="0" distL="0" distR="0">
            <wp:extent cx="4572000" cy="2743200"/>
            <wp:effectExtent l="19050" t="0" r="19050" b="0"/>
            <wp:docPr id="10" name="Graf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8006D8" w:rsidRDefault="008006D8">
      <w:pPr>
        <w:rPr>
          <w:rFonts w:ascii="Times New Roman" w:hAnsi="Times New Roman" w:cs="Times New Roman"/>
          <w:b/>
          <w:sz w:val="24"/>
          <w:szCs w:val="24"/>
        </w:rPr>
      </w:pPr>
    </w:p>
    <w:p w:rsidR="00954C0F" w:rsidRPr="004E76ED" w:rsidRDefault="008C441D" w:rsidP="00E6059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6059D">
        <w:rPr>
          <w:rFonts w:ascii="Times New Roman" w:hAnsi="Times New Roman" w:cs="Times New Roman"/>
          <w:b/>
          <w:sz w:val="24"/>
          <w:szCs w:val="24"/>
        </w:rPr>
        <w:t>Konkrétní názory</w:t>
      </w:r>
      <w:r w:rsidR="00C16F65">
        <w:rPr>
          <w:rFonts w:ascii="Times New Roman" w:hAnsi="Times New Roman" w:cs="Times New Roman"/>
          <w:b/>
          <w:sz w:val="24"/>
          <w:szCs w:val="24"/>
        </w:rPr>
        <w:t xml:space="preserve"> studentů.</w:t>
      </w:r>
    </w:p>
    <w:p w:rsidR="00E6059D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S</w:t>
      </w:r>
      <w:r w:rsidR="008C441D" w:rsidRPr="00E6059D">
        <w:rPr>
          <w:rFonts w:ascii="Times New Roman" w:hAnsi="Times New Roman" w:cs="Times New Roman"/>
          <w:sz w:val="24"/>
          <w:szCs w:val="24"/>
        </w:rPr>
        <w:t>trašně se mi líbilo to nadšení, které do té práce vkládají, přednáška pro mne byla skvělou motivací jít si za svým pracovním snem, vydržet a dělat vše naplno</w:t>
      </w:r>
      <w:r w:rsidRPr="00E6059D">
        <w:rPr>
          <w:rFonts w:ascii="Times New Roman" w:hAnsi="Times New Roman" w:cs="Times New Roman"/>
          <w:sz w:val="24"/>
          <w:szCs w:val="24"/>
        </w:rPr>
        <w:t>.</w:t>
      </w:r>
    </w:p>
    <w:p w:rsidR="008C441D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L</w:t>
      </w:r>
      <w:r w:rsidR="008C441D" w:rsidRPr="00E6059D">
        <w:rPr>
          <w:rFonts w:ascii="Times New Roman" w:hAnsi="Times New Roman" w:cs="Times New Roman"/>
          <w:sz w:val="24"/>
          <w:szCs w:val="24"/>
        </w:rPr>
        <w:t>íbilo se mi obrovské nadšení vrchní sestry/bratra</w:t>
      </w:r>
      <w:r w:rsidRPr="00E6059D">
        <w:rPr>
          <w:rFonts w:ascii="Times New Roman" w:hAnsi="Times New Roman" w:cs="Times New Roman"/>
          <w:sz w:val="24"/>
          <w:szCs w:val="24"/>
        </w:rPr>
        <w:t>.</w:t>
      </w:r>
    </w:p>
    <w:p w:rsidR="008C441D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B</w:t>
      </w:r>
      <w:r w:rsidR="008C441D" w:rsidRPr="00E6059D">
        <w:rPr>
          <w:rFonts w:ascii="Times New Roman" w:hAnsi="Times New Roman" w:cs="Times New Roman"/>
          <w:sz w:val="24"/>
          <w:szCs w:val="24"/>
        </w:rPr>
        <w:t>eseda se mi líbila, vytvořila všem úsměv na tváři a poskytla nám jinačí pohled na profesi, troufám si říct, že nás dostali všechny a začali jsme přemýšlet o tom, že tohle povolání není zbytečné</w:t>
      </w:r>
      <w:r w:rsidRPr="00E6059D">
        <w:rPr>
          <w:rFonts w:ascii="Times New Roman" w:hAnsi="Times New Roman" w:cs="Times New Roman"/>
          <w:sz w:val="24"/>
          <w:szCs w:val="24"/>
        </w:rPr>
        <w:t>.</w:t>
      </w:r>
    </w:p>
    <w:p w:rsidR="00732358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Před besedou jsem občas pochyboval, jestli je zdravotnictví to pravé... po této besedě</w:t>
      </w:r>
      <w:r w:rsidR="00E6059D" w:rsidRPr="00E6059D">
        <w:rPr>
          <w:rFonts w:ascii="Times New Roman" w:hAnsi="Times New Roman" w:cs="Times New Roman"/>
          <w:sz w:val="24"/>
          <w:szCs w:val="24"/>
        </w:rPr>
        <w:t xml:space="preserve"> </w:t>
      </w:r>
      <w:r w:rsidRPr="00E6059D">
        <w:rPr>
          <w:rFonts w:ascii="Times New Roman" w:hAnsi="Times New Roman" w:cs="Times New Roman"/>
          <w:sz w:val="24"/>
          <w:szCs w:val="24"/>
        </w:rPr>
        <w:t>vím, že to je práce pro m</w:t>
      </w:r>
      <w:r w:rsidR="00E6059D" w:rsidRPr="00E6059D">
        <w:rPr>
          <w:rFonts w:ascii="Times New Roman" w:hAnsi="Times New Roman" w:cs="Times New Roman"/>
          <w:sz w:val="24"/>
          <w:szCs w:val="24"/>
        </w:rPr>
        <w:t>ne. To nadšení bylo naprosto úža</w:t>
      </w:r>
      <w:r w:rsidRPr="00E6059D">
        <w:rPr>
          <w:rFonts w:ascii="Times New Roman" w:hAnsi="Times New Roman" w:cs="Times New Roman"/>
          <w:sz w:val="24"/>
          <w:szCs w:val="24"/>
        </w:rPr>
        <w:t>sné a vím, že pokud tady tu školu dodělám, tak budu taky hrdý.</w:t>
      </w:r>
    </w:p>
    <w:p w:rsidR="008C441D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L</w:t>
      </w:r>
      <w:r w:rsidR="008C441D" w:rsidRPr="00E6059D">
        <w:rPr>
          <w:rFonts w:ascii="Times New Roman" w:hAnsi="Times New Roman" w:cs="Times New Roman"/>
          <w:sz w:val="24"/>
          <w:szCs w:val="24"/>
        </w:rPr>
        <w:t>íbilo se mi, jak byli oba pro svou práci zapáleni</w:t>
      </w:r>
      <w:r w:rsidRPr="00E6059D">
        <w:rPr>
          <w:rFonts w:ascii="Times New Roman" w:hAnsi="Times New Roman" w:cs="Times New Roman"/>
          <w:sz w:val="24"/>
          <w:szCs w:val="24"/>
        </w:rPr>
        <w:t>.</w:t>
      </w:r>
    </w:p>
    <w:p w:rsidR="00732358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Dodalo mi to motivaci se ve zdravotnictví více vzdělávat. Uvědomila jsem si,</w:t>
      </w:r>
      <w:r w:rsidR="00441D6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E6059D">
        <w:rPr>
          <w:rFonts w:ascii="Times New Roman" w:hAnsi="Times New Roman" w:cs="Times New Roman"/>
          <w:sz w:val="24"/>
          <w:szCs w:val="24"/>
        </w:rPr>
        <w:t xml:space="preserve">že opravdu můžu být hrdá na práci, kterou jsem si vybrala. </w:t>
      </w:r>
    </w:p>
    <w:p w:rsidR="00732358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Úplně obdivuji to zapálení do práce, s jakou lehkostí o tom mluví.</w:t>
      </w:r>
    </w:p>
    <w:p w:rsidR="00732358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Líbilo se mi pozitivní naladění a otevřenost.</w:t>
      </w:r>
    </w:p>
    <w:p w:rsidR="00732358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Určitě jsme se dozvěděli mnoho nového, jejich pracovní nasazení a o radosti z práce.</w:t>
      </w:r>
    </w:p>
    <w:p w:rsidR="00732358" w:rsidRPr="00E6059D" w:rsidRDefault="00732358" w:rsidP="00E6059D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E6059D">
        <w:rPr>
          <w:rFonts w:ascii="Times New Roman" w:hAnsi="Times New Roman" w:cs="Times New Roman"/>
          <w:sz w:val="24"/>
          <w:szCs w:val="24"/>
        </w:rPr>
        <w:t>Nadchl mne jejich zájem a nadšení pro tuto práci.</w:t>
      </w:r>
    </w:p>
    <w:p w:rsidR="004D6A02" w:rsidRDefault="00732358" w:rsidP="004D6A02">
      <w:pPr>
        <w:pStyle w:val="Odstavecseseznamem"/>
        <w:numPr>
          <w:ilvl w:val="0"/>
          <w:numId w:val="3"/>
        </w:numPr>
        <w:spacing w:after="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C16F65">
        <w:rPr>
          <w:rFonts w:ascii="Times New Roman" w:hAnsi="Times New Roman" w:cs="Times New Roman"/>
          <w:sz w:val="24"/>
          <w:szCs w:val="24"/>
        </w:rPr>
        <w:t>Bylo to super.</w:t>
      </w:r>
    </w:p>
    <w:p w:rsidR="004D6A02" w:rsidRDefault="004D6A02" w:rsidP="004D6A02">
      <w:pPr>
        <w:pStyle w:val="Odstavecseseznamem"/>
        <w:spacing w:after="0" w:line="36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:rsidR="004D6A02" w:rsidRPr="004D6A02" w:rsidRDefault="004D6A02" w:rsidP="004D6A02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</w:t>
      </w:r>
      <w:r w:rsidRPr="004D6A02">
        <w:rPr>
          <w:rFonts w:ascii="Times New Roman" w:hAnsi="Times New Roman" w:cs="Times New Roman"/>
          <w:sz w:val="18"/>
          <w:szCs w:val="18"/>
        </w:rPr>
        <w:t xml:space="preserve"> VOŠ a SŠZS Ústí nad Orlicí 24. 10. 2019</w:t>
      </w:r>
      <w:r w:rsidRPr="004D6A02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4D6A02">
        <w:rPr>
          <w:rFonts w:ascii="Times New Roman" w:hAnsi="Times New Roman" w:cs="Times New Roman"/>
          <w:sz w:val="18"/>
          <w:szCs w:val="18"/>
        </w:rPr>
        <w:t>Vypracovaly: Mgr. Leona Červinková, Mgr. Vlasta Beranová</w:t>
      </w:r>
    </w:p>
    <w:sectPr w:rsidR="004D6A02" w:rsidRPr="004D6A02" w:rsidSect="004D6A02">
      <w:headerReference w:type="default" r:id="rId10"/>
      <w:pgSz w:w="11906" w:h="16838"/>
      <w:pgMar w:top="1134" w:right="1134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3A4" w:rsidRDefault="003873A4" w:rsidP="008006D8">
      <w:pPr>
        <w:spacing w:after="0" w:line="240" w:lineRule="auto"/>
      </w:pPr>
      <w:r>
        <w:separator/>
      </w:r>
    </w:p>
  </w:endnote>
  <w:endnote w:type="continuationSeparator" w:id="0">
    <w:p w:rsidR="003873A4" w:rsidRDefault="003873A4" w:rsidP="00800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3A4" w:rsidRDefault="003873A4" w:rsidP="008006D8">
      <w:pPr>
        <w:spacing w:after="0" w:line="240" w:lineRule="auto"/>
      </w:pPr>
      <w:r>
        <w:separator/>
      </w:r>
    </w:p>
  </w:footnote>
  <w:footnote w:type="continuationSeparator" w:id="0">
    <w:p w:rsidR="003873A4" w:rsidRDefault="003873A4" w:rsidP="008006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6D8" w:rsidRDefault="008006D8">
    <w:pPr>
      <w:pStyle w:val="Zhlav"/>
    </w:pPr>
    <w:r>
      <w:rPr>
        <w:noProof/>
        <w:lang w:eastAsia="cs-CZ"/>
      </w:rPr>
      <w:drawing>
        <wp:inline distT="0" distB="0" distL="0" distR="0">
          <wp:extent cx="6120130" cy="874395"/>
          <wp:effectExtent l="19050" t="0" r="0" b="0"/>
          <wp:docPr id="4" name="Obrázek 3" descr="Hlavičk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vička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0130" cy="874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6D8" w:rsidRDefault="008006D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4D3FD6"/>
    <w:multiLevelType w:val="hybridMultilevel"/>
    <w:tmpl w:val="B8261102"/>
    <w:lvl w:ilvl="0" w:tplc="3F7867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16456"/>
    <w:multiLevelType w:val="hybridMultilevel"/>
    <w:tmpl w:val="E5D0E9C8"/>
    <w:lvl w:ilvl="0" w:tplc="FEDCE2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4D57EC"/>
    <w:multiLevelType w:val="hybridMultilevel"/>
    <w:tmpl w:val="72A22E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MxsLQwNDI1MzYxMTNQ0lEKTi0uzszPAykwqgUA4d8LjiwAAAA="/>
  </w:docVars>
  <w:rsids>
    <w:rsidRoot w:val="008C441D"/>
    <w:rsid w:val="00061A36"/>
    <w:rsid w:val="001008E5"/>
    <w:rsid w:val="002E48A7"/>
    <w:rsid w:val="003873A4"/>
    <w:rsid w:val="00441D64"/>
    <w:rsid w:val="004D6A02"/>
    <w:rsid w:val="004E76ED"/>
    <w:rsid w:val="00604CE6"/>
    <w:rsid w:val="00732358"/>
    <w:rsid w:val="007D634C"/>
    <w:rsid w:val="008006D8"/>
    <w:rsid w:val="008C441D"/>
    <w:rsid w:val="00954C0F"/>
    <w:rsid w:val="00C16F65"/>
    <w:rsid w:val="00C804D1"/>
    <w:rsid w:val="00D97C1F"/>
    <w:rsid w:val="00DC6C6C"/>
    <w:rsid w:val="00E313CC"/>
    <w:rsid w:val="00E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996805"/>
  <w15:docId w15:val="{7CB75E1F-7238-4EE6-9735-49C8BA266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C6C6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C441D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605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6059D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8006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006D8"/>
  </w:style>
  <w:style w:type="paragraph" w:styleId="Zpat">
    <w:name w:val="footer"/>
    <w:basedOn w:val="Normln"/>
    <w:link w:val="ZpatChar"/>
    <w:uiPriority w:val="99"/>
    <w:semiHidden/>
    <w:unhideWhenUsed/>
    <w:rsid w:val="008006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800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34"/>
    </mc:Choice>
    <mc:Fallback>
      <c:style val="34"/>
    </mc:Fallback>
  </mc:AlternateContent>
  <c:chart>
    <c:autoTitleDeleted val="0"/>
    <c:view3D>
      <c:rotX val="30"/>
      <c:rotY val="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explosion val="25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List1!$A$1:$A$2</c:f>
              <c:strCache>
                <c:ptCount val="2"/>
                <c:pt idx="0">
                  <c:v>ANO</c:v>
                </c:pt>
                <c:pt idx="1">
                  <c:v>NE</c:v>
                </c:pt>
              </c:strCache>
            </c:strRef>
          </c:cat>
          <c:val>
            <c:numRef>
              <c:f>List1!$B$1:$B$2</c:f>
              <c:numCache>
                <c:formatCode>General</c:formatCode>
                <c:ptCount val="2"/>
                <c:pt idx="0">
                  <c:v>20</c:v>
                </c:pt>
                <c:pt idx="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639-4A97-9A73-DBA87EE8FA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</c:pie3DChart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34"/>
    </mc:Choice>
    <mc:Fallback>
      <c:style val="34"/>
    </mc:Fallback>
  </mc:AlternateContent>
  <c:chart>
    <c:autoTitleDeleted val="0"/>
    <c:view3D>
      <c:rotX val="30"/>
      <c:rotY val="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explosion val="25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List1!$A$1:$A$2</c:f>
              <c:strCache>
                <c:ptCount val="2"/>
                <c:pt idx="0">
                  <c:v>ANO</c:v>
                </c:pt>
                <c:pt idx="1">
                  <c:v>NE</c:v>
                </c:pt>
              </c:strCache>
            </c:strRef>
          </c:cat>
          <c:val>
            <c:numRef>
              <c:f>List1!$B$1:$B$2</c:f>
              <c:numCache>
                <c:formatCode>General</c:formatCode>
                <c:ptCount val="2"/>
                <c:pt idx="0">
                  <c:v>20</c:v>
                </c:pt>
                <c:pt idx="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A8A-4773-A602-DDD0533681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</c:pie3DChart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31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SUO1</dc:creator>
  <cp:lastModifiedBy>Infocentrum</cp:lastModifiedBy>
  <cp:revision>8</cp:revision>
  <dcterms:created xsi:type="dcterms:W3CDTF">2019-10-24T18:08:00Z</dcterms:created>
  <dcterms:modified xsi:type="dcterms:W3CDTF">2019-11-12T13:34:00Z</dcterms:modified>
</cp:coreProperties>
</file>